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5C4A" w14:textId="54D4612C" w:rsidR="00395658" w:rsidRDefault="00D7402C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SVEUČILIŠNI</w:t>
      </w:r>
      <w:r w:rsidR="00395658"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 PRIJEDIPLOMSKI STUDIJ </w:t>
      </w:r>
      <w:r w:rsidR="004B7F2E">
        <w:rPr>
          <w:rFonts w:ascii="Arial Narrow" w:hAnsi="Arial Narrow" w:cs="Tahoma"/>
          <w:b/>
          <w:bCs/>
          <w:color w:val="444444"/>
          <w:sz w:val="32"/>
          <w:szCs w:val="32"/>
        </w:rPr>
        <w:t>GRAĐEVINARSTVO</w:t>
      </w:r>
    </w:p>
    <w:p w14:paraId="0F8B814B" w14:textId="2703535D" w:rsidR="008D709A" w:rsidRPr="008D709A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RASPORED STUDENATA PO </w:t>
      </w:r>
      <w:r w:rsidR="00EF540D">
        <w:rPr>
          <w:rFonts w:ascii="Arial Narrow" w:hAnsi="Arial Narrow" w:cs="Tahoma"/>
          <w:b/>
          <w:bCs/>
          <w:color w:val="444444"/>
          <w:sz w:val="32"/>
          <w:szCs w:val="32"/>
        </w:rPr>
        <w:t>PREDMETIMA</w:t>
      </w:r>
    </w:p>
    <w:p w14:paraId="3E277E17" w14:textId="77777777" w:rsidR="008D709A" w:rsidRDefault="008D709A" w:rsidP="008D709A">
      <w:pPr>
        <w:jc w:val="center"/>
        <w:rPr>
          <w:rFonts w:ascii="Arial Narrow" w:hAnsi="Arial Narrow" w:cs="Tahoma"/>
          <w:b/>
          <w:bCs/>
          <w:color w:val="444444"/>
        </w:rPr>
      </w:pPr>
    </w:p>
    <w:p w14:paraId="2572FEF2" w14:textId="4C9FB0A4" w:rsidR="008D709A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na </w:t>
      </w:r>
      <w:r w:rsidR="00A20AFD">
        <w:rPr>
          <w:rFonts w:ascii="Arial Narrow" w:hAnsi="Arial Narrow" w:cs="Tahoma"/>
          <w:b/>
          <w:bCs/>
          <w:color w:val="444444"/>
          <w:sz w:val="28"/>
          <w:szCs w:val="28"/>
        </w:rPr>
        <w:t>3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. sjednic</w:t>
      </w:r>
      <w:r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i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 </w:t>
      </w:r>
      <w:r w:rsidR="00132E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Odbora za </w:t>
      </w:r>
      <w:r w:rsidR="00ED42D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završne i diplomske ispit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, </w:t>
      </w:r>
      <w:r w:rsidR="00A20AFD">
        <w:rPr>
          <w:rFonts w:ascii="Arial Narrow" w:hAnsi="Arial Narrow" w:cs="Tahoma"/>
          <w:color w:val="444444"/>
          <w:sz w:val="28"/>
          <w:szCs w:val="28"/>
        </w:rPr>
        <w:t>13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. </w:t>
      </w:r>
      <w:r w:rsidR="00A20AFD">
        <w:rPr>
          <w:rFonts w:ascii="Arial Narrow" w:hAnsi="Arial Narrow" w:cs="Tahoma"/>
          <w:color w:val="444444"/>
          <w:sz w:val="28"/>
          <w:szCs w:val="28"/>
        </w:rPr>
        <w:t>veljač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 202</w:t>
      </w:r>
      <w:r w:rsidR="00A20AFD">
        <w:rPr>
          <w:rFonts w:ascii="Arial Narrow" w:hAnsi="Arial Narrow" w:cs="Tahoma"/>
          <w:color w:val="444444"/>
          <w:sz w:val="28"/>
          <w:szCs w:val="28"/>
        </w:rPr>
        <w:t>4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. godine, </w:t>
      </w: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usvojen je sljedeći raspored studenata po </w:t>
      </w:r>
      <w:r w:rsidR="00EF540D">
        <w:rPr>
          <w:rFonts w:ascii="Arial Narrow" w:hAnsi="Arial Narrow" w:cs="Tahoma"/>
          <w:color w:val="444444"/>
          <w:sz w:val="28"/>
          <w:szCs w:val="28"/>
        </w:rPr>
        <w:t>predmetima</w:t>
      </w:r>
      <w:r w:rsidRPr="00395658">
        <w:rPr>
          <w:rFonts w:ascii="Arial Narrow" w:hAnsi="Arial Narrow" w:cs="Tahoma"/>
          <w:color w:val="444444"/>
          <w:sz w:val="28"/>
          <w:szCs w:val="28"/>
        </w:rPr>
        <w:t>:</w:t>
      </w:r>
      <w:r w:rsidR="008D709A" w:rsidRPr="00395658">
        <w:rPr>
          <w:rFonts w:ascii="Arial Narrow" w:hAnsi="Arial Narrow" w:cs="Tahoma"/>
          <w:color w:val="444444"/>
          <w:sz w:val="28"/>
          <w:szCs w:val="28"/>
        </w:rPr>
        <w:t xml:space="preserve"> </w:t>
      </w:r>
    </w:p>
    <w:p w14:paraId="794BDFA1" w14:textId="77777777" w:rsidR="00395658" w:rsidRPr="00395658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510"/>
        <w:gridCol w:w="3293"/>
        <w:gridCol w:w="4259"/>
      </w:tblGrid>
      <w:tr w:rsidR="00680A6E" w:rsidRPr="00680A6E" w14:paraId="65A4F0B7" w14:textId="77777777" w:rsidTr="00C2018D">
        <w:trPr>
          <w:trHeight w:val="767"/>
        </w:trPr>
        <w:tc>
          <w:tcPr>
            <w:tcW w:w="8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7359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JMBAG</w:t>
            </w:r>
          </w:p>
        </w:tc>
        <w:tc>
          <w:tcPr>
            <w:tcW w:w="181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F70F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Ime i prezime studenta</w:t>
            </w:r>
          </w:p>
        </w:tc>
        <w:tc>
          <w:tcPr>
            <w:tcW w:w="235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E8E4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Dodijeljen predmet</w:t>
            </w:r>
          </w:p>
        </w:tc>
      </w:tr>
      <w:tr w:rsidR="00680A6E" w:rsidRPr="00680A6E" w14:paraId="6B777A0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3B37BC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05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7A0D00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a Bik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F592F4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etonske konstrukcije I</w:t>
            </w:r>
          </w:p>
        </w:tc>
      </w:tr>
      <w:tr w:rsidR="00680A6E" w:rsidRPr="00680A6E" w14:paraId="3BA47FAB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4F9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66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CB1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an Grl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018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etonske konstrukcije I</w:t>
            </w:r>
          </w:p>
        </w:tc>
      </w:tr>
      <w:tr w:rsidR="00680A6E" w:rsidRPr="00680A6E" w14:paraId="1C42021A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0C2A4F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387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3FED3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an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minko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D7BAA5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visokogradnje</w:t>
            </w:r>
          </w:p>
        </w:tc>
      </w:tr>
      <w:tr w:rsidR="00680A6E" w:rsidRPr="00680A6E" w14:paraId="28E43E5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720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126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E3B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amarija Vin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68CC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diva</w:t>
            </w:r>
          </w:p>
        </w:tc>
      </w:tr>
      <w:tr w:rsidR="00680A6E" w:rsidRPr="00680A6E" w14:paraId="4B1A21DA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739178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83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477FA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abrijela Kovač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5F9616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</w:t>
            </w:r>
          </w:p>
        </w:tc>
      </w:tr>
      <w:tr w:rsidR="00680A6E" w:rsidRPr="00680A6E" w14:paraId="04592621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90F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23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6B3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orina Milić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79B3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visokogradnje</w:t>
            </w:r>
          </w:p>
        </w:tc>
      </w:tr>
      <w:tr w:rsidR="00680A6E" w:rsidRPr="00680A6E" w14:paraId="2FB2EAB7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B18817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10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2BF5B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arlo Vel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F7E69E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etonske konstrukcije I</w:t>
            </w:r>
          </w:p>
        </w:tc>
      </w:tr>
      <w:tr w:rsidR="00680A6E" w:rsidRPr="00680A6E" w14:paraId="15F2B27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2FB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86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DE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tra Kovač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3334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680A6E" w:rsidRPr="00680A6E" w14:paraId="009D612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AB43A6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249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31080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ona Brk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70D345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diva</w:t>
            </w:r>
          </w:p>
        </w:tc>
      </w:tr>
      <w:tr w:rsidR="00680A6E" w:rsidRPr="00680A6E" w14:paraId="1DBFE247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829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42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0B2A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an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enjanac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1978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680A6E" w:rsidRPr="00680A6E" w14:paraId="1B7BA2E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558806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09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42DB9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a Vek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2EFFAF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etonske konstrukcije I</w:t>
            </w:r>
          </w:p>
        </w:tc>
      </w:tr>
      <w:tr w:rsidR="00680A6E" w:rsidRPr="00680A6E" w14:paraId="5F043588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7B9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98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48F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avid Bar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C72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 I</w:t>
            </w:r>
          </w:p>
        </w:tc>
      </w:tr>
      <w:tr w:rsidR="00680A6E" w:rsidRPr="00680A6E" w14:paraId="3565AB6A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F868BF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03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7B4F36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minik Berger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3EA7A6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</w:t>
            </w:r>
          </w:p>
        </w:tc>
      </w:tr>
      <w:tr w:rsidR="00680A6E" w:rsidRPr="00680A6E" w14:paraId="59ABA96D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C2A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11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21A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abrijel Vid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FAD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 I</w:t>
            </w:r>
          </w:p>
        </w:tc>
      </w:tr>
      <w:tr w:rsidR="00680A6E" w:rsidRPr="00680A6E" w14:paraId="6CEEBA15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98F919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657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D1234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ko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Rastija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94310F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680A6E" w:rsidRPr="00680A6E" w14:paraId="0378A96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961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67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CB25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Viktor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eđud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1E12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mehanika</w:t>
            </w:r>
          </w:p>
        </w:tc>
      </w:tr>
      <w:tr w:rsidR="00680A6E" w:rsidRPr="00680A6E" w14:paraId="3B5615D7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707D2D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54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2FAC8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abela</w:t>
            </w:r>
            <w:proofErr w:type="spellEnd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lišo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9FAF35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visokogradnje</w:t>
            </w:r>
          </w:p>
        </w:tc>
      </w:tr>
      <w:tr w:rsidR="00680A6E" w:rsidRPr="00680A6E" w14:paraId="553F391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ACA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90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C4A7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Filip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auš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0F83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visokogradnje</w:t>
            </w:r>
          </w:p>
        </w:tc>
      </w:tr>
      <w:tr w:rsidR="00680A6E" w:rsidRPr="00680A6E" w14:paraId="6E5308C4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57ECCE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55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886D3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anea</w:t>
            </w:r>
            <w:proofErr w:type="spellEnd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Loren Gal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8D213E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680A6E" w:rsidRPr="00680A6E" w14:paraId="6CCF1A3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44B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20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B73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eonarda Zor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C615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680A6E" w:rsidRPr="00680A6E" w14:paraId="0ADC400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02DF1D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68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A2DB8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Filip Nikola Sabo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BCCCCD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diva</w:t>
            </w:r>
          </w:p>
        </w:tc>
      </w:tr>
      <w:tr w:rsidR="00680A6E" w:rsidRPr="00680A6E" w14:paraId="4A469B0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558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686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5DE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ea Jeluš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370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diva</w:t>
            </w:r>
          </w:p>
        </w:tc>
      </w:tr>
      <w:tr w:rsidR="00680A6E" w:rsidRPr="00680A6E" w14:paraId="17347214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1B73DC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43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CAD9E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jana Pavič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A1588F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680A6E" w:rsidRPr="00680A6E" w14:paraId="26729214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36E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98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BA98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e Gavran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BFE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betona</w:t>
            </w:r>
          </w:p>
        </w:tc>
      </w:tr>
      <w:tr w:rsidR="00680A6E" w:rsidRPr="00680A6E" w14:paraId="0939397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45AD3A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959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772F1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ucijan Lončar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657969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</w:t>
            </w:r>
          </w:p>
        </w:tc>
      </w:tr>
      <w:tr w:rsidR="00680A6E" w:rsidRPr="00680A6E" w14:paraId="1200B4B4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269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82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E9C2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aura Stojan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9D65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680A6E" w:rsidRPr="00680A6E" w14:paraId="5285309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02122D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74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42C74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drea Joz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6E3F6F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680A6E" w:rsidRPr="00680A6E" w14:paraId="2C8D2F2A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4E7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98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541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es Knež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C32F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 I</w:t>
            </w:r>
          </w:p>
        </w:tc>
      </w:tr>
      <w:tr w:rsidR="00680A6E" w:rsidRPr="00680A6E" w14:paraId="65891994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F571F8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14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61132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ij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ljakaj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329615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rostorno planiranje i uvod u urbanizam</w:t>
            </w:r>
          </w:p>
        </w:tc>
      </w:tr>
      <w:tr w:rsidR="00680A6E" w:rsidRPr="00680A6E" w14:paraId="1642EC1D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391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61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9DD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it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ušelj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5185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I</w:t>
            </w:r>
          </w:p>
        </w:tc>
      </w:tr>
      <w:tr w:rsidR="00680A6E" w:rsidRPr="00680A6E" w14:paraId="42207952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068E4B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35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1ADB3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Ema Nesek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8593A5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</w:t>
            </w:r>
          </w:p>
        </w:tc>
      </w:tr>
      <w:tr w:rsidR="00680A6E" w:rsidRPr="00680A6E" w14:paraId="2138181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B047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90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6CF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ina Bab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B7BC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mehanika</w:t>
            </w:r>
          </w:p>
        </w:tc>
      </w:tr>
      <w:tr w:rsidR="00680A6E" w:rsidRPr="00680A6E" w14:paraId="64F07DFD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0004CC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lastRenderedPageBreak/>
              <w:t>014923297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8E006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Dari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jko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0B32DC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</w:t>
            </w:r>
          </w:p>
        </w:tc>
      </w:tr>
      <w:tr w:rsidR="00680A6E" w:rsidRPr="00680A6E" w14:paraId="430BEB6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E4A6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04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E03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Roberto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rupino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B3C7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rostorno planiranje i uvod u urbanizam</w:t>
            </w:r>
          </w:p>
        </w:tc>
      </w:tr>
      <w:tr w:rsidR="00680A6E" w:rsidRPr="00680A6E" w14:paraId="6CDDBCE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B52118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207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67641D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ja Brekalo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1C926A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rostorno planiranje i uvod u urbanizam</w:t>
            </w:r>
          </w:p>
        </w:tc>
      </w:tr>
      <w:tr w:rsidR="00680A6E" w:rsidRPr="00680A6E" w14:paraId="6BB7B16D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902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20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5A6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aura Poletar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1BFC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betona</w:t>
            </w:r>
          </w:p>
        </w:tc>
      </w:tr>
      <w:tr w:rsidR="00680A6E" w:rsidRPr="00680A6E" w14:paraId="71FC9C3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11E84E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137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DD77C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uka Blaž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D47AE7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odvodnja I</w:t>
            </w:r>
          </w:p>
        </w:tc>
      </w:tr>
      <w:tr w:rsidR="00680A6E" w:rsidRPr="00680A6E" w14:paraId="506C633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431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886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BF3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t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inko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967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</w:t>
            </w:r>
          </w:p>
        </w:tc>
      </w:tr>
      <w:tr w:rsidR="00680A6E" w:rsidRPr="00680A6E" w14:paraId="6247982D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9281FB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449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35548F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Joško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avun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9DCAF8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</w:t>
            </w:r>
          </w:p>
        </w:tc>
      </w:tr>
      <w:tr w:rsidR="00680A6E" w:rsidRPr="00680A6E" w14:paraId="6FB94C92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DC0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131103167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6BEA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islav Zeč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DCD4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mehanika</w:t>
            </w:r>
          </w:p>
        </w:tc>
      </w:tr>
      <w:tr w:rsidR="00680A6E" w:rsidRPr="00680A6E" w14:paraId="37BC3516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2BB823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92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E7E3CB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Nik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en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BECD53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</w:t>
            </w:r>
          </w:p>
        </w:tc>
      </w:tr>
      <w:tr w:rsidR="00680A6E" w:rsidRPr="00680A6E" w14:paraId="4116EA92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56D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78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869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an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obaš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A706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rostorno planiranje i uvod u urbanizam</w:t>
            </w:r>
          </w:p>
        </w:tc>
      </w:tr>
      <w:tr w:rsidR="00680A6E" w:rsidRPr="00680A6E" w14:paraId="6BC6C775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731C41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819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B3BC8F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na Kunac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F9AAC0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betona</w:t>
            </w:r>
          </w:p>
        </w:tc>
      </w:tr>
      <w:tr w:rsidR="00680A6E" w:rsidRPr="00680A6E" w14:paraId="77F55D5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CCD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16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246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e Vu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38E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I</w:t>
            </w:r>
          </w:p>
        </w:tc>
      </w:tr>
      <w:tr w:rsidR="00680A6E" w:rsidRPr="00680A6E" w14:paraId="7911BB9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B0BE2C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57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088B7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ija Poje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CDC436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mehanika</w:t>
            </w:r>
          </w:p>
        </w:tc>
      </w:tr>
      <w:tr w:rsidR="00680A6E" w:rsidRPr="00680A6E" w14:paraId="2748EC3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E05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966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CB08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alentin Kozina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81C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</w:t>
            </w:r>
          </w:p>
        </w:tc>
      </w:tr>
      <w:tr w:rsidR="00680A6E" w:rsidRPr="00680A6E" w14:paraId="01911F46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399C40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06762686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D03260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tar Mil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CD6A55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</w:t>
            </w:r>
          </w:p>
        </w:tc>
      </w:tr>
      <w:tr w:rsidR="00680A6E" w:rsidRPr="00680A6E" w14:paraId="75EE7FF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963D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94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38A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drej Lol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5CE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</w:t>
            </w:r>
          </w:p>
        </w:tc>
      </w:tr>
      <w:tr w:rsidR="00680A6E" w:rsidRPr="00680A6E" w14:paraId="6EEB8A5B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9AF876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919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EAA3F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Filip Bor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DA1B00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</w:t>
            </w:r>
          </w:p>
        </w:tc>
      </w:tr>
      <w:tr w:rsidR="00680A6E" w:rsidRPr="00680A6E" w14:paraId="7A46412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C8B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956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BA72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Ell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tefo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CC5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  <w:tr w:rsidR="00680A6E" w:rsidRPr="00680A6E" w14:paraId="75088F3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43D529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13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95A53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an Jak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AF1459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</w:t>
            </w:r>
          </w:p>
        </w:tc>
      </w:tr>
      <w:tr w:rsidR="00680A6E" w:rsidRPr="00680A6E" w14:paraId="40E1030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3D5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563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7B0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ario Lal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043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betona</w:t>
            </w:r>
          </w:p>
        </w:tc>
      </w:tr>
      <w:tr w:rsidR="00680A6E" w:rsidRPr="00680A6E" w14:paraId="23B8C35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33CF51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82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494126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abriel Per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F92F47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I</w:t>
            </w:r>
          </w:p>
        </w:tc>
      </w:tr>
      <w:tr w:rsidR="00680A6E" w:rsidRPr="00680A6E" w14:paraId="4D3FDFA9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634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26703703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B5B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Rebecca Pav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7060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  <w:tr w:rsidR="00680A6E" w:rsidRPr="00680A6E" w14:paraId="3DD1C8CB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674466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70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BE193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tonio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aljan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8D9279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I</w:t>
            </w:r>
          </w:p>
        </w:tc>
      </w:tr>
      <w:tr w:rsidR="00680A6E" w:rsidRPr="00680A6E" w14:paraId="607A9791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D8E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21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08D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manda Brica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6ABD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 I</w:t>
            </w:r>
          </w:p>
        </w:tc>
      </w:tr>
      <w:tr w:rsidR="00680A6E" w:rsidRPr="00680A6E" w14:paraId="3CBE85F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A156E5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87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35EEB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ej Koz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712F14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I</w:t>
            </w:r>
          </w:p>
        </w:tc>
      </w:tr>
      <w:tr w:rsidR="00680A6E" w:rsidRPr="00680A6E" w14:paraId="04A84E97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5168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1402690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6C0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an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rapaje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F262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</w:t>
            </w:r>
          </w:p>
        </w:tc>
      </w:tr>
      <w:tr w:rsidR="00680A6E" w:rsidRPr="00680A6E" w14:paraId="65040AA6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7DB99D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21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A9ED0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osipa Luk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7F60AA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 I</w:t>
            </w:r>
          </w:p>
        </w:tc>
      </w:tr>
      <w:tr w:rsidR="00680A6E" w:rsidRPr="00680A6E" w14:paraId="4E8CC64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7BE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84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39247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drea Grg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F989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 I</w:t>
            </w:r>
          </w:p>
        </w:tc>
      </w:tr>
      <w:tr w:rsidR="00680A6E" w:rsidRPr="00680A6E" w14:paraId="73EA8ED5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9A0205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89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063F9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a Škara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DC2595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logija I</w:t>
            </w:r>
          </w:p>
        </w:tc>
      </w:tr>
      <w:tr w:rsidR="00680A6E" w:rsidRPr="00680A6E" w14:paraId="3F32AC1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89F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01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F46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a Top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77F7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na statika II</w:t>
            </w:r>
          </w:p>
        </w:tc>
      </w:tr>
      <w:tr w:rsidR="00680A6E" w:rsidRPr="00680A6E" w14:paraId="1716312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60195E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496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DF74D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Luk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tin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892140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</w:t>
            </w:r>
          </w:p>
        </w:tc>
      </w:tr>
      <w:tr w:rsidR="00680A6E" w:rsidRPr="00680A6E" w14:paraId="5F2989A1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317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8143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C4D5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oni Škaro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070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logija I</w:t>
            </w:r>
          </w:p>
        </w:tc>
      </w:tr>
      <w:tr w:rsidR="00680A6E" w:rsidRPr="00680A6E" w14:paraId="6427D5C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791BE6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499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434CB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arlo 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9E3D32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 I</w:t>
            </w:r>
          </w:p>
        </w:tc>
      </w:tr>
      <w:tr w:rsidR="00680A6E" w:rsidRPr="00680A6E" w14:paraId="1C33B04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35D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99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8A2E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tra Tomš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DF59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odvodnja I</w:t>
            </w:r>
          </w:p>
        </w:tc>
      </w:tr>
      <w:tr w:rsidR="00680A6E" w:rsidRPr="00680A6E" w14:paraId="096F7E0F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5FF128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71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7774E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Nik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igurnjak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2CBA46A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</w:t>
            </w:r>
          </w:p>
        </w:tc>
      </w:tr>
      <w:tr w:rsidR="00680A6E" w:rsidRPr="00680A6E" w14:paraId="7BB635A5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A93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63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88E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a Bor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7DAE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I</w:t>
            </w:r>
          </w:p>
        </w:tc>
      </w:tr>
      <w:tr w:rsidR="00680A6E" w:rsidRPr="00680A6E" w14:paraId="457A0BE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834F7B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66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30F522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ihael Fer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DCEE6D3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 I</w:t>
            </w:r>
          </w:p>
        </w:tc>
      </w:tr>
      <w:tr w:rsidR="00680A6E" w:rsidRPr="00680A6E" w14:paraId="2D8FC001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6D82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57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73E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osip Gašpare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5ABC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</w:t>
            </w:r>
          </w:p>
        </w:tc>
      </w:tr>
      <w:tr w:rsidR="00680A6E" w:rsidRPr="00680A6E" w14:paraId="3B9DCDC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EC5BAC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925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9C65E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ra Brzica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4FD11B9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logija I</w:t>
            </w:r>
          </w:p>
        </w:tc>
      </w:tr>
      <w:tr w:rsidR="00680A6E" w:rsidRPr="00680A6E" w14:paraId="1D610F6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7D5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92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5C9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ana Bago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AD6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odvodnja I</w:t>
            </w:r>
          </w:p>
        </w:tc>
      </w:tr>
      <w:tr w:rsidR="00680A6E" w:rsidRPr="00680A6E" w14:paraId="39ECFF1B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F996A04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775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84F5B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onio Subaš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6D44F2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I</w:t>
            </w:r>
          </w:p>
        </w:tc>
      </w:tr>
      <w:tr w:rsidR="00680A6E" w:rsidRPr="00680A6E" w14:paraId="098F6D80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7F4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lastRenderedPageBreak/>
              <w:t>0149229294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6CA25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lara Damjan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5B0E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II</w:t>
            </w:r>
          </w:p>
        </w:tc>
      </w:tr>
      <w:tr w:rsidR="00680A6E" w:rsidRPr="00680A6E" w14:paraId="17BE2DA3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E687F1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985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E0B36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ana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inčev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C4E6D2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  <w:tr w:rsidR="00680A6E" w:rsidRPr="00680A6E" w14:paraId="0125A0A2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902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681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A62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ej Bar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FDD3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ologija I</w:t>
            </w:r>
          </w:p>
        </w:tc>
      </w:tr>
      <w:tr w:rsidR="00680A6E" w:rsidRPr="00680A6E" w14:paraId="4D092ED2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B9015A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92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9CA23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vonimir Markov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107A31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I</w:t>
            </w:r>
          </w:p>
        </w:tc>
      </w:tr>
      <w:tr w:rsidR="00680A6E" w:rsidRPr="00680A6E" w14:paraId="2BF5E688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FA30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322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C03B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Vjekoslav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droić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75C1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I</w:t>
            </w:r>
          </w:p>
        </w:tc>
      </w:tr>
      <w:tr w:rsidR="00680A6E" w:rsidRPr="00680A6E" w14:paraId="419D636A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399BE02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217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1B1AF6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Josip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ovak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6E606BE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tpornost materijala II</w:t>
            </w:r>
          </w:p>
        </w:tc>
      </w:tr>
      <w:tr w:rsidR="00680A6E" w:rsidRPr="00680A6E" w14:paraId="25F8CE1C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C2C8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8138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C545D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Petar </w:t>
            </w:r>
            <w:proofErr w:type="spellStart"/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itina</w:t>
            </w:r>
            <w:proofErr w:type="spellEnd"/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D483B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odvodnja I</w:t>
            </w:r>
          </w:p>
        </w:tc>
      </w:tr>
      <w:tr w:rsidR="00680A6E" w:rsidRPr="00680A6E" w14:paraId="400B80DE" w14:textId="77777777" w:rsidTr="00C2018D">
        <w:trPr>
          <w:trHeight w:val="330"/>
        </w:trPr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07D75F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190</w:t>
            </w:r>
          </w:p>
        </w:tc>
        <w:tc>
          <w:tcPr>
            <w:tcW w:w="1817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DE312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ej Tomić</w:t>
            </w:r>
          </w:p>
        </w:tc>
        <w:tc>
          <w:tcPr>
            <w:tcW w:w="235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F0F7BC1" w14:textId="77777777" w:rsidR="00680A6E" w:rsidRPr="00680A6E" w:rsidRDefault="00680A6E" w:rsidP="00680A6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680A6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</w:tbl>
    <w:p w14:paraId="4D871904" w14:textId="77777777" w:rsidR="00395658" w:rsidRPr="008D709A" w:rsidRDefault="00395658" w:rsidP="008D709A">
      <w:pPr>
        <w:rPr>
          <w:rFonts w:ascii="Arial Narrow" w:hAnsi="Arial Narrow" w:cs="Tahoma"/>
          <w:color w:val="444444"/>
        </w:rPr>
      </w:pPr>
    </w:p>
    <w:sectPr w:rsidR="00395658" w:rsidRPr="008D709A" w:rsidSect="00EF5B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3FD9D" w14:textId="77777777" w:rsidR="007A18E6" w:rsidRDefault="007A18E6" w:rsidP="008D709A">
      <w:r>
        <w:separator/>
      </w:r>
    </w:p>
  </w:endnote>
  <w:endnote w:type="continuationSeparator" w:id="0">
    <w:p w14:paraId="5AEFABFB" w14:textId="77777777" w:rsidR="007A18E6" w:rsidRDefault="007A18E6" w:rsidP="008D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0985C" w14:textId="77777777" w:rsidR="00ED5CF4" w:rsidRDefault="00ED5C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99767" w14:textId="77777777" w:rsidR="00CD6D96" w:rsidRDefault="00CD6D96" w:rsidP="00CD6D96">
    <w:pPr>
      <w:pStyle w:val="Footer"/>
      <w:tabs>
        <w:tab w:val="left" w:pos="1560"/>
        <w:tab w:val="left" w:pos="5835"/>
        <w:tab w:val="left" w:pos="8040"/>
        <w:tab w:val="right" w:pos="9000"/>
      </w:tabs>
      <w:jc w:val="right"/>
      <w:rPr>
        <w:rFonts w:ascii="Arial Narrow" w:hAnsi="Arial Narrow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30427AD" wp14:editId="479FAD59">
              <wp:simplePos x="0" y="0"/>
              <wp:positionH relativeFrom="column">
                <wp:posOffset>-23495</wp:posOffset>
              </wp:positionH>
              <wp:positionV relativeFrom="paragraph">
                <wp:posOffset>-9525</wp:posOffset>
              </wp:positionV>
              <wp:extent cx="893191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3191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36EF02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-.75pt" to="701.45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" strokecolor="black [3200]" strokeweight=".5pt">
              <v:stroke joinstyle="miter"/>
            </v:line>
          </w:pict>
        </mc:Fallback>
      </mc:AlternateContent>
    </w:r>
    <w:r w:rsidR="008D709A" w:rsidRPr="009316D8">
      <w:tab/>
    </w:r>
    <w:r w:rsidR="008D709A">
      <w:tab/>
    </w:r>
    <w:r w:rsidR="008D709A" w:rsidRPr="009316D8">
      <w:tab/>
    </w:r>
    <w:r w:rsidR="008D709A">
      <w:tab/>
    </w:r>
    <w:r w:rsidR="008D709A" w:rsidRPr="008D709A"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</w:r>
    <w:r>
      <w:rPr>
        <w:rFonts w:ascii="Arial Narrow" w:hAnsi="Arial Narrow"/>
      </w:rPr>
      <w:tab/>
      <w:t xml:space="preserve">                  </w:t>
    </w:r>
  </w:p>
  <w:p w14:paraId="2A665D91" w14:textId="26B6A333" w:rsidR="008D709A" w:rsidRPr="008D709A" w:rsidRDefault="008D709A" w:rsidP="00CD6D96">
    <w:pPr>
      <w:pStyle w:val="Footer"/>
      <w:tabs>
        <w:tab w:val="left" w:pos="1560"/>
        <w:tab w:val="left" w:pos="5835"/>
        <w:tab w:val="left" w:pos="8040"/>
        <w:tab w:val="right" w:pos="9000"/>
      </w:tabs>
      <w:jc w:val="right"/>
      <w:rPr>
        <w:rFonts w:ascii="Arial Narrow" w:hAnsi="Arial Narrow"/>
      </w:rPr>
    </w:pPr>
    <w:r w:rsidRPr="008D709A">
      <w:rPr>
        <w:rStyle w:val="PageNumber"/>
        <w:rFonts w:ascii="Arial Narrow" w:hAnsi="Arial Narrow"/>
        <w:sz w:val="22"/>
        <w:szCs w:val="22"/>
      </w:rPr>
      <w:fldChar w:fldCharType="begin"/>
    </w:r>
    <w:r w:rsidRPr="008D709A">
      <w:rPr>
        <w:rStyle w:val="PageNumber"/>
        <w:rFonts w:ascii="Arial Narrow" w:hAnsi="Arial Narrow"/>
        <w:sz w:val="22"/>
        <w:szCs w:val="22"/>
      </w:rPr>
      <w:instrText xml:space="preserve"> PAGE </w:instrText>
    </w:r>
    <w:r w:rsidRPr="008D709A">
      <w:rPr>
        <w:rStyle w:val="PageNumber"/>
        <w:rFonts w:ascii="Arial Narrow" w:hAnsi="Arial Narrow"/>
        <w:sz w:val="22"/>
        <w:szCs w:val="22"/>
      </w:rPr>
      <w:fldChar w:fldCharType="separate"/>
    </w:r>
    <w:r w:rsidRPr="008D709A">
      <w:rPr>
        <w:rStyle w:val="PageNumber"/>
        <w:rFonts w:ascii="Arial Narrow" w:hAnsi="Arial Narrow"/>
        <w:sz w:val="22"/>
        <w:szCs w:val="22"/>
      </w:rPr>
      <w:t>1</w:t>
    </w:r>
    <w:r w:rsidRPr="008D709A">
      <w:rPr>
        <w:rStyle w:val="PageNumber"/>
        <w:rFonts w:ascii="Arial Narrow" w:hAnsi="Arial Narrow"/>
        <w:sz w:val="22"/>
        <w:szCs w:val="22"/>
      </w:rPr>
      <w:fldChar w:fldCharType="end"/>
    </w:r>
  </w:p>
  <w:p w14:paraId="311CCA9E" w14:textId="77777777" w:rsidR="008D709A" w:rsidRDefault="008D70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BAEA4" w14:textId="77777777" w:rsidR="00ED5CF4" w:rsidRDefault="00ED5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E3DAB" w14:textId="77777777" w:rsidR="007A18E6" w:rsidRDefault="007A18E6" w:rsidP="008D709A">
      <w:r>
        <w:separator/>
      </w:r>
    </w:p>
  </w:footnote>
  <w:footnote w:type="continuationSeparator" w:id="0">
    <w:p w14:paraId="3B261525" w14:textId="77777777" w:rsidR="007A18E6" w:rsidRDefault="007A18E6" w:rsidP="008D7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FD8A2" w14:textId="77777777" w:rsidR="00ED5CF4" w:rsidRDefault="00ED5C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1886" w14:textId="77777777" w:rsidR="008D709A" w:rsidRPr="00605F89" w:rsidRDefault="008D709A" w:rsidP="008D709A">
    <w:pPr>
      <w:pStyle w:val="Zaglavlje"/>
    </w:pPr>
    <w:r>
      <w:drawing>
        <wp:anchor distT="0" distB="0" distL="114300" distR="114300" simplePos="0" relativeHeight="251659264" behindDoc="1" locked="0" layoutInCell="1" allowOverlap="1" wp14:anchorId="61A2B58F" wp14:editId="2A9C6F88">
          <wp:simplePos x="0" y="0"/>
          <wp:positionH relativeFrom="column">
            <wp:posOffset>7255510</wp:posOffset>
          </wp:positionH>
          <wp:positionV relativeFrom="paragraph">
            <wp:posOffset>-68580</wp:posOffset>
          </wp:positionV>
          <wp:extent cx="1654810" cy="59055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618"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6322012E" wp14:editId="2A942238">
          <wp:simplePos x="0" y="0"/>
          <wp:positionH relativeFrom="column">
            <wp:posOffset>-23495</wp:posOffset>
          </wp:positionH>
          <wp:positionV relativeFrom="paragraph">
            <wp:posOffset>-49530</wp:posOffset>
          </wp:positionV>
          <wp:extent cx="2857500" cy="523875"/>
          <wp:effectExtent l="0" t="0" r="0" b="0"/>
          <wp:wrapNone/>
          <wp:docPr id="2" name="Picture 3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23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Pr="00605F89">
      <w:tab/>
    </w:r>
  </w:p>
  <w:p w14:paraId="6CB68B2B" w14:textId="77777777" w:rsidR="008D709A" w:rsidRDefault="008D709A" w:rsidP="008D709A">
    <w:pPr>
      <w:pStyle w:val="Zaglavlje"/>
      <w:rPr>
        <w:lang w:val="en-US"/>
      </w:rPr>
    </w:pPr>
    <w:r w:rsidRPr="00605F89">
      <w:rPr>
        <w:lang w:val="en-US"/>
      </w:rPr>
      <w:tab/>
    </w:r>
  </w:p>
  <w:p w14:paraId="3205DD32" w14:textId="77777777" w:rsidR="008D709A" w:rsidRPr="006024F8" w:rsidRDefault="008D709A" w:rsidP="008D709A">
    <w:pPr>
      <w:pStyle w:val="Zaglavlje"/>
      <w:rPr>
        <w:sz w:val="16"/>
        <w:szCs w:val="16"/>
      </w:rPr>
    </w:pPr>
    <w:r w:rsidRPr="006024F8">
      <w:rPr>
        <w:sz w:val="16"/>
        <w:szCs w:val="16"/>
        <w:lang w:val="en-US"/>
      </w:rPr>
      <w:tab/>
    </w:r>
  </w:p>
  <w:p w14:paraId="6FA9EA0E" w14:textId="4EBDD2F2" w:rsidR="008D709A" w:rsidRPr="00E32F2C" w:rsidRDefault="00ED5CF4" w:rsidP="008D709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525BC3" wp14:editId="31185616">
              <wp:simplePos x="0" y="0"/>
              <wp:positionH relativeFrom="column">
                <wp:posOffset>33655</wp:posOffset>
              </wp:positionH>
              <wp:positionV relativeFrom="paragraph">
                <wp:posOffset>60960</wp:posOffset>
              </wp:positionV>
              <wp:extent cx="887476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87476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4B8015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4.8pt" to="701.4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" strokecolor="black [3200]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363F" w14:textId="77777777" w:rsidR="00ED5CF4" w:rsidRDefault="00ED5C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0C"/>
    <w:multiLevelType w:val="hybridMultilevel"/>
    <w:tmpl w:val="090433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32091"/>
    <w:multiLevelType w:val="hybridMultilevel"/>
    <w:tmpl w:val="DB68BE32"/>
    <w:lvl w:ilvl="0" w:tplc="7FAC48B6">
      <w:start w:val="1"/>
      <w:numFmt w:val="decimal"/>
      <w:lvlText w:val="%1."/>
      <w:lvlJc w:val="left"/>
      <w:pPr>
        <w:ind w:left="360" w:hanging="360"/>
      </w:pPr>
      <w:rPr>
        <w:rFonts w:cs="Tahoma" w:hint="default"/>
        <w:color w:val="444444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F4528"/>
    <w:multiLevelType w:val="hybridMultilevel"/>
    <w:tmpl w:val="A1420C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86724"/>
    <w:multiLevelType w:val="hybridMultilevel"/>
    <w:tmpl w:val="6DB8B382"/>
    <w:lvl w:ilvl="0" w:tplc="ADD089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20051"/>
    <w:multiLevelType w:val="hybridMultilevel"/>
    <w:tmpl w:val="9AE4B3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DA7"/>
    <w:multiLevelType w:val="hybridMultilevel"/>
    <w:tmpl w:val="07BE8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C5D3D"/>
    <w:multiLevelType w:val="hybridMultilevel"/>
    <w:tmpl w:val="2EC242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97C5A"/>
    <w:multiLevelType w:val="hybridMultilevel"/>
    <w:tmpl w:val="E1E006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A6A2B"/>
    <w:multiLevelType w:val="hybridMultilevel"/>
    <w:tmpl w:val="2EA25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176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0992192">
    <w:abstractNumId w:val="7"/>
  </w:num>
  <w:num w:numId="3" w16cid:durableId="1941528911">
    <w:abstractNumId w:val="3"/>
  </w:num>
  <w:num w:numId="4" w16cid:durableId="733939718">
    <w:abstractNumId w:val="5"/>
  </w:num>
  <w:num w:numId="5" w16cid:durableId="1569225731">
    <w:abstractNumId w:val="2"/>
  </w:num>
  <w:num w:numId="6" w16cid:durableId="968824105">
    <w:abstractNumId w:val="0"/>
  </w:num>
  <w:num w:numId="7" w16cid:durableId="471673796">
    <w:abstractNumId w:val="1"/>
  </w:num>
  <w:num w:numId="8" w16cid:durableId="80181331">
    <w:abstractNumId w:val="4"/>
  </w:num>
  <w:num w:numId="9" w16cid:durableId="1938708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2sjQ0t7AwNzJX0lEKTi0uzszPAykwNKsFAGZEmRQtAAAA"/>
  </w:docVars>
  <w:rsids>
    <w:rsidRoot w:val="003E2FBF"/>
    <w:rsid w:val="00014C7B"/>
    <w:rsid w:val="00032BF5"/>
    <w:rsid w:val="00047A59"/>
    <w:rsid w:val="000C29D3"/>
    <w:rsid w:val="000C3733"/>
    <w:rsid w:val="000E10F3"/>
    <w:rsid w:val="00110377"/>
    <w:rsid w:val="001321EB"/>
    <w:rsid w:val="00132E44"/>
    <w:rsid w:val="00136109"/>
    <w:rsid w:val="001B1674"/>
    <w:rsid w:val="001B2AB8"/>
    <w:rsid w:val="001C74D0"/>
    <w:rsid w:val="00215B3C"/>
    <w:rsid w:val="0028059B"/>
    <w:rsid w:val="00295B26"/>
    <w:rsid w:val="002A1571"/>
    <w:rsid w:val="002D6550"/>
    <w:rsid w:val="002D744C"/>
    <w:rsid w:val="002F1EA6"/>
    <w:rsid w:val="003127A6"/>
    <w:rsid w:val="00313BE6"/>
    <w:rsid w:val="003269B4"/>
    <w:rsid w:val="00371317"/>
    <w:rsid w:val="00395658"/>
    <w:rsid w:val="0039718F"/>
    <w:rsid w:val="003A1FF1"/>
    <w:rsid w:val="003C3BD4"/>
    <w:rsid w:val="003E2FBF"/>
    <w:rsid w:val="004B7F2E"/>
    <w:rsid w:val="004C5DE3"/>
    <w:rsid w:val="00513188"/>
    <w:rsid w:val="00560BED"/>
    <w:rsid w:val="0057717D"/>
    <w:rsid w:val="00591E01"/>
    <w:rsid w:val="005C6B93"/>
    <w:rsid w:val="005D07E7"/>
    <w:rsid w:val="00645EC4"/>
    <w:rsid w:val="00652A55"/>
    <w:rsid w:val="006534B2"/>
    <w:rsid w:val="0066491D"/>
    <w:rsid w:val="00680A6E"/>
    <w:rsid w:val="00686A34"/>
    <w:rsid w:val="00692A02"/>
    <w:rsid w:val="006C46B0"/>
    <w:rsid w:val="006F09B9"/>
    <w:rsid w:val="007A18E6"/>
    <w:rsid w:val="007C4B07"/>
    <w:rsid w:val="007C5C0C"/>
    <w:rsid w:val="007E5C36"/>
    <w:rsid w:val="00812171"/>
    <w:rsid w:val="008512CD"/>
    <w:rsid w:val="00851CFD"/>
    <w:rsid w:val="00875311"/>
    <w:rsid w:val="008C12D3"/>
    <w:rsid w:val="008D709A"/>
    <w:rsid w:val="008E6309"/>
    <w:rsid w:val="00926A13"/>
    <w:rsid w:val="009322FD"/>
    <w:rsid w:val="00961B96"/>
    <w:rsid w:val="009630A5"/>
    <w:rsid w:val="00972ADD"/>
    <w:rsid w:val="00972ED7"/>
    <w:rsid w:val="009824C8"/>
    <w:rsid w:val="00983D1A"/>
    <w:rsid w:val="00983D8E"/>
    <w:rsid w:val="009D49D1"/>
    <w:rsid w:val="00A1451D"/>
    <w:rsid w:val="00A20AFD"/>
    <w:rsid w:val="00A313BE"/>
    <w:rsid w:val="00A56139"/>
    <w:rsid w:val="00AD4A8F"/>
    <w:rsid w:val="00AD5494"/>
    <w:rsid w:val="00AF6F9C"/>
    <w:rsid w:val="00B44E87"/>
    <w:rsid w:val="00B60E97"/>
    <w:rsid w:val="00B75344"/>
    <w:rsid w:val="00BB7F52"/>
    <w:rsid w:val="00BC2A16"/>
    <w:rsid w:val="00C0273D"/>
    <w:rsid w:val="00C2018D"/>
    <w:rsid w:val="00C4446B"/>
    <w:rsid w:val="00C64E47"/>
    <w:rsid w:val="00C95A08"/>
    <w:rsid w:val="00CD6D96"/>
    <w:rsid w:val="00CF557E"/>
    <w:rsid w:val="00D24529"/>
    <w:rsid w:val="00D33FB6"/>
    <w:rsid w:val="00D70852"/>
    <w:rsid w:val="00D7287B"/>
    <w:rsid w:val="00D7402C"/>
    <w:rsid w:val="00D8713D"/>
    <w:rsid w:val="00D90C7E"/>
    <w:rsid w:val="00DD553D"/>
    <w:rsid w:val="00DD7649"/>
    <w:rsid w:val="00DE167A"/>
    <w:rsid w:val="00E125D3"/>
    <w:rsid w:val="00E261F3"/>
    <w:rsid w:val="00E97E1F"/>
    <w:rsid w:val="00EC7779"/>
    <w:rsid w:val="00ED42DA"/>
    <w:rsid w:val="00ED5CF4"/>
    <w:rsid w:val="00EF540D"/>
    <w:rsid w:val="00EF5B93"/>
    <w:rsid w:val="00EF644B"/>
    <w:rsid w:val="00F05865"/>
    <w:rsid w:val="00F22524"/>
    <w:rsid w:val="00F22FA8"/>
    <w:rsid w:val="00F33C99"/>
    <w:rsid w:val="00FA50D2"/>
    <w:rsid w:val="00FA7DB6"/>
    <w:rsid w:val="00FB2EE5"/>
    <w:rsid w:val="00FE3576"/>
    <w:rsid w:val="00FF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433B16"/>
  <w15:chartTrackingRefBased/>
  <w15:docId w15:val="{5B36CD09-B7CF-46C5-AE68-FCD2D7E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D1"/>
    <w:rPr>
      <w:rFonts w:ascii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BF"/>
    <w:pPr>
      <w:ind w:left="720"/>
      <w:contextualSpacing/>
    </w:pPr>
  </w:style>
  <w:style w:type="character" w:customStyle="1" w:styleId="gmaildefault">
    <w:name w:val="gmail_default"/>
    <w:basedOn w:val="DefaultParagraphFont"/>
    <w:rsid w:val="008D709A"/>
  </w:style>
  <w:style w:type="paragraph" w:styleId="Header">
    <w:name w:val="header"/>
    <w:basedOn w:val="Normal"/>
    <w:link w:val="HeaderChar"/>
    <w:uiPriority w:val="99"/>
    <w:unhideWhenUsed/>
    <w:rsid w:val="008D709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nhideWhenUsed/>
    <w:rsid w:val="008D709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Zaglavlje">
    <w:name w:val="Zaglavlje"/>
    <w:basedOn w:val="Header"/>
    <w:qFormat/>
    <w:rsid w:val="008D709A"/>
    <w:pPr>
      <w:tabs>
        <w:tab w:val="clear" w:pos="4536"/>
        <w:tab w:val="clear" w:pos="9072"/>
        <w:tab w:val="left" w:pos="7797"/>
        <w:tab w:val="left" w:pos="8364"/>
      </w:tabs>
      <w:spacing w:line="276" w:lineRule="auto"/>
      <w:jc w:val="both"/>
    </w:pPr>
    <w:rPr>
      <w:rFonts w:ascii="Arial Narrow" w:eastAsia="Times New Roman" w:hAnsi="Arial Narrow"/>
      <w:noProof/>
      <w:sz w:val="22"/>
      <w:szCs w:val="22"/>
    </w:rPr>
  </w:style>
  <w:style w:type="character" w:styleId="PageNumber">
    <w:name w:val="page number"/>
    <w:basedOn w:val="DefaultParagraphFont"/>
    <w:rsid w:val="008D7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9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F02EC-1DD1-4CA5-92FD-253263A5F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homir Dokšanović</cp:lastModifiedBy>
  <cp:revision>22</cp:revision>
  <dcterms:created xsi:type="dcterms:W3CDTF">2023-02-07T17:18:00Z</dcterms:created>
  <dcterms:modified xsi:type="dcterms:W3CDTF">2024-02-1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dbbfa7235bee9119baec73d5279058400ac6895fb7c65e1a35f2d64f44622</vt:lpwstr>
  </property>
</Properties>
</file>